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Training</w:t>
      </w:r>
      <w:r>
        <w:t xml:space="preserve"> </w:t>
      </w:r>
      <w:r>
        <w:t xml:space="preserve">in</w:t>
      </w:r>
      <w:r>
        <w:t xml:space="preserve"> </w:t>
      </w:r>
      <w:r>
        <w:t xml:space="preserve">South</w:t>
      </w:r>
      <w:r>
        <w:t xml:space="preserve"> </w:t>
      </w:r>
      <w:r>
        <w:t xml:space="preserve">Korea</w:t>
      </w:r>
    </w:p>
    <w:bookmarkStart w:id="21" w:name="X183e542d5885e22436cabbf742e5a110fe5797a"/>
    <w:p>
      <w:pPr>
        <w:pStyle w:val="Heading1"/>
      </w:pPr>
      <w:r>
        <w:t xml:space="preserve">Application for Scholarship Support: Admission to Police Officer Training Program</w:t>
      </w:r>
    </w:p>
    <w:p>
      <w:pPr>
        <w:pStyle w:val="FirstParagraph"/>
      </w:pPr>
      <w:r>
        <w:rPr>
          <w:bCs/>
          <w:b/>
        </w:rPr>
        <w:t xml:space="preserve">Date:</w:t>
      </w:r>
      <w:r>
        <w:t xml:space="preserve"> </w:t>
      </w:r>
      <w:r>
        <w:t xml:space="preserve">October 26, 2023</w:t>
      </w:r>
      <w:r>
        <w:br/>
      </w:r>
      <w:r>
        <w:rPr>
          <w:bCs/>
          <w:b/>
        </w:rPr>
        <w:t xml:space="preserve">To:</w:t>
      </w:r>
      <w:r>
        <w:br/>
      </w:r>
      <w:r>
        <w:t xml:space="preserve">Director of Admissions</w:t>
      </w:r>
      <w:r>
        <w:br/>
      </w:r>
      <w:r>
        <w:t xml:space="preserve">National Police University (NPU)</w:t>
      </w:r>
      <w:r>
        <w:br/>
      </w:r>
      <w:r>
        <w:t xml:space="preserve">Seoul Metropolitan Police Agency (SMPA) Recruitment Office</w:t>
      </w:r>
      <w:r>
        <w:br/>
      </w:r>
      <w:r>
        <w:t xml:space="preserve">Seoul, South Korea</w:t>
      </w:r>
    </w:p>
    <w:bookmarkStart w:id="20" w:name="X9de62decb7c8f965997bebe4d71172f89e9ce52"/>
    <w:p>
      <w:pPr>
        <w:pStyle w:val="Heading2"/>
      </w:pPr>
      <w:r>
        <w:t xml:space="preserve">Subject: Application for Full Scholarship Support to Pursue Certified Police Officer Training at the National Police University in Seoul</w:t>
      </w:r>
    </w:p>
    <w:p>
      <w:pPr>
        <w:pStyle w:val="FirstParagraph"/>
      </w:pPr>
      <w:r>
        <w:t xml:space="preserve">Dear Director of Admissions,</w:t>
      </w:r>
    </w:p>
    <w:p>
      <w:pPr>
        <w:pStyle w:val="BodyText"/>
      </w:pPr>
      <w:r>
        <w:t xml:space="preserve">I am writing with profound respect and unwavering determination to apply for full scholarship support to enroll in the prestigious four-year undergraduate Police Officer Training Program at the National Police University (NPU) in Seoul, South Korea. As a dedicated individual deeply committed to public service and community safety, I aspire not merely to become a Police Officer but to contribute meaningfully to the operational excellence of law enforcement within Seoul’s unique urban landscape. This scholarship is essential for me to pursue this vital career path without financial burden, allowing my full focus on mastering the rigorous academic and practical training required for service in South Korea’s capital.</w:t>
      </w:r>
    </w:p>
    <w:p>
      <w:pPr>
        <w:pStyle w:val="BodyText"/>
      </w:pPr>
      <w:r>
        <w:t xml:space="preserve">My journey toward public safety began early through volunteer work with community youth programs in my hometown, where I facilitated conflict resolution workshops and organized neighborhood safety initiatives. These experiences instilled in me a profound understanding of the critical role police officers play as guardians of peace and justice within diverse communities—principles that resonate deeply with the values upheld by the Seoul Metropolitan Police Agency (SMPA). Having followed South Korea’s remarkable advancements in public safety, particularly during international events like the 2018 Winter Olympics in Pyeongchang and ongoing security efforts across Seoul, I have been inspired by how effectively Korean law enforcement integrates technology, community trust, and cultural sensitivity to protect citizens.</w:t>
      </w:r>
    </w:p>
    <w:p>
      <w:pPr>
        <w:pStyle w:val="BodyText"/>
      </w:pPr>
      <w:r>
        <w:t xml:space="preserve">Seoul—a city of over 10 million people, a global hub for culture, business, and innovation—demands police officers who possess not only tactical expertise but also exceptional adaptability to navigate its complex social fabric. As a candidate seeking to serve in this dynamic environment, I recognize that success requires more than physical readiness; it necessitates deep cultural understanding of Korean society and fluency in the Korean language. I have diligently pursued intensive Korean language studies for three years, achieving TOPIK Level 4 proficiency, and have immersed myself in Seoul’s history through academic coursework on East Asian governance. This foundation ensures I can communicate effectively with diverse communities across Gangnam, Jongno, and Seongdong districts—areas where multicultural engagement is increasingly vital.</w:t>
      </w:r>
    </w:p>
    <w:p>
      <w:pPr>
        <w:pStyle w:val="BodyText"/>
      </w:pPr>
      <w:r>
        <w:t xml:space="preserve">The National Police University represents the pinnacle of police education in South Korea, and its comprehensive curriculum aligns perfectly with my career vision. The program’s emphasis on ethical leadership, forensic science innovation (such as Seoul’s Smart Policing initiatives), and community-oriented policing models directly addresses the evolving challenges faced by officers in a metropolis like Seoul. I am particularly drawn to NPU’s partnerships with the SMPA for real-world training at precincts across the city, which would provide invaluable exposure to issues such as public order management during large-scale events, cybercrime response in digital-heavy urban environments, and support for Seoul’s growing foreign resident population. Earning a scholarship would enable me to fully immerse myself in this transformative education without distraction.</w:t>
      </w:r>
    </w:p>
    <w:p>
      <w:pPr>
        <w:pStyle w:val="BodyText"/>
      </w:pPr>
      <w:r>
        <w:t xml:space="preserve">My academic record reflects my commitment to excellence: I graduated with honors from [Your University Name] with a degree in Criminology and Criminal Justice, maintaining a 3.8 GPA while leading campus safety initiatives that reduced incidents by 25%. My leadership as president of the Student Community Service Club further honed my ability to collaborate across cultural divides—skills directly transferable to Seoul’s multiethnic communities where police officers often serve as first responders in cross-cultural situations. I also completed a six-month internship with [Local Police Department], gaining hands-on experience in patrol procedures, evidence documentation, and community liaison work. This practical foundation has solidified my resolve to serve as an officer dedicated to upholding South Korea’s high standards of public safety.</w:t>
      </w:r>
    </w:p>
    <w:p>
      <w:pPr>
        <w:pStyle w:val="BodyText"/>
      </w:pPr>
      <w:r>
        <w:t xml:space="preserve">Financial considerations are paramount to my ability to pursue this path. While I have saved modestly for educational expenses, the cost of tuition, uniforms, and specialized training materials required for the NPU program is prohibitive without support. A scholarship would remove this barrier entirely, allowing me to dedicate myself fully to mastering the curriculum that prepares officers for high-stakes environments like Seoul’s bustling streets. My commitment extends beyond personal achievement; I aim to become a role model for young Koreans and international students aspiring to serve their communities through law enforcement—a vision I hope my scholarship application will help realize.</w:t>
      </w:r>
    </w:p>
    <w:p>
      <w:pPr>
        <w:pStyle w:val="BodyText"/>
      </w:pPr>
      <w:r>
        <w:t xml:space="preserve">South Korea’s police force is globally recognized for its professionalism, technological integration, and community-centric approach. Serving as a Police Officer in Seoul means contributing to this legacy while directly protecting a city that embodies the spirit of innovation and unity. I am eager to learn from instructors at NPU who are veterans of the SMPA’s most challenging operations—from managing protests near Gwanghwamun Plaza to ensuring safety during K-pop festival crowds. My goal is not just to earn a badge but to embody the integrity, courage, and compassion that define Korea’s finest officers.</w:t>
      </w:r>
    </w:p>
    <w:p>
      <w:pPr>
        <w:pStyle w:val="BodyText"/>
      </w:pPr>
      <w:r>
        <w:t xml:space="preserve">I respectfully request consideration for full scholarship support through the SMPA/NPU Scholarship Program. With this opportunity, I will honor the trust placed in me by dedicating myself wholly to academic excellence and practical skill development. I am prepared to provide any additional documentation requested and welcome the chance to discuss my application further at your convenience.</w:t>
      </w:r>
    </w:p>
    <w:p>
      <w:pPr>
        <w:pStyle w:val="BodyText"/>
      </w:pPr>
      <w:r>
        <w:t xml:space="preserve">Thank you for your time, dedication to nurturing future law enforcement leaders, and consideration of my application. I am honored to apply for this opportunity and remain eager to contribute meaningfully as a Police Officer serving the people of Seoul.</w:t>
      </w:r>
    </w:p>
    <w:p>
      <w:pPr>
        <w:pStyle w:val="BodyText"/>
      </w:pPr>
      <w:r>
        <w:t xml:space="preserve">Sincerely,</w:t>
      </w:r>
    </w:p>
    <w:p>
      <w:pPr>
        <w:pStyle w:val="BodyText"/>
      </w:pPr>
      <w:r>
        <w:t xml:space="preserve">[Your Full Name]</w:t>
      </w:r>
      <w:r>
        <w:br/>
      </w:r>
      <w:r>
        <w:t xml:space="preserve">[Your Contact Information]</w:t>
      </w:r>
      <w:r>
        <w:br/>
      </w:r>
      <w:r>
        <w:t xml:space="preserve">[Your Current Addres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ce Officer Training in South Korea</dc:title>
  <dc:creator/>
  <dc:language>en</dc:language>
  <cp:keywords/>
  <dcterms:created xsi:type="dcterms:W3CDTF">2026-07-24T06:48:10Z</dcterms:created>
  <dcterms:modified xsi:type="dcterms:W3CDTF">2026-07-24T06:48:10Z</dcterms:modified>
</cp:coreProperties>
</file>

<file path=docProps/custom.xml><?xml version="1.0" encoding="utf-8"?>
<Properties xmlns="http://schemas.openxmlformats.org/officeDocument/2006/custom-properties" xmlns:vt="http://schemas.openxmlformats.org/officeDocument/2006/docPropsVTypes"/>
</file>